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  <Override PartName="/word/media/rId8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04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0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8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8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8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1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1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16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7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8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7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16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2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16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23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24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25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25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24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26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2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2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24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8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8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2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24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30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16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16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33"/>
        </w:numPr>
      </w:pPr>
      <w:r>
        <w:t xml:space="preserve">USER - usuário</w:t>
      </w:r>
      <w:r>
        <w:br/>
      </w:r>
    </w:p>
    <w:p>
      <w:pPr>
        <w:numPr>
          <w:ilvl w:val="1"/>
          <w:numId w:val="1134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35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35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33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8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41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40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45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46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48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49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0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3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53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53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55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56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57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57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5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9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61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62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62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62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64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66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66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67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67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67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67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67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67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67"/>
        </w:numPr>
      </w:pPr>
      <w:r>
        <w:t xml:space="preserve">Apagar uma função.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3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4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9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0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1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75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83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83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85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81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78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9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9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90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91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91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9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91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92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92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9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94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88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86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198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198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198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198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98"/>
        </w:numPr>
      </w:pPr>
      <w:r>
        <w:t xml:space="preserve">Boas praticas: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79"/>
    <w:bookmarkStart w:id="80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00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00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02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02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01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00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0"/>
    <w:bookmarkEnd w:id="81"/>
    <w:bookmarkStart w:id="85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3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03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03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3"/>
    <w:bookmarkStart w:id="84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04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04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4"/>
    <w:bookmarkEnd w:id="85"/>
    <w:bookmarkStart w:id="92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6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07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07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0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07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0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07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7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09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09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6"/>
    <w:bookmarkStart w:id="87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0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7"/>
    <w:bookmarkStart w:id="88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11"/>
        </w:numPr>
      </w:pPr>
      <w:r>
        <w:t xml:space="preserve">Definição:</w:t>
      </w:r>
      <w:r>
        <w:br/>
      </w:r>
    </w:p>
    <w:p>
      <w:pPr>
        <w:numPr>
          <w:ilvl w:val="1"/>
          <w:numId w:val="1212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12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11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1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88"/>
    <w:bookmarkStart w:id="89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89"/>
    <w:bookmarkStart w:id="90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14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14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14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14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14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14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0"/>
    <w:bookmarkStart w:id="91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16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16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17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16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16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1"/>
    <w:bookmarkEnd w:id="92"/>
    <w:bookmarkStart w:id="93" w:name="detalhe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Detalhes</w:t>
      </w:r>
    </w:p>
    <w:p>
      <w:pPr>
        <w:numPr>
          <w:ilvl w:val="0"/>
          <w:numId w:val="1218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19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20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18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3"/>
    <w:bookmarkStart w:id="95" w:name="andamento-dos-estudo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Andamento dos Estudos</w:t>
      </w:r>
    </w:p>
    <w:bookmarkStart w:id="94" w:name="assunto-em-andamento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0.</w:t>
      </w:r>
      <w:r>
        <w:br/>
      </w:r>
    </w:p>
    <w:bookmarkEnd w:id="94"/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82" Target="media/rId8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02T03:18:06Z</dcterms:created>
  <dcterms:modified xsi:type="dcterms:W3CDTF">2022-05-02T03:1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2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